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A69CB" w14:textId="597D6800" w:rsidR="00B37B32" w:rsidRPr="00683343" w:rsidRDefault="001C4CC4" w:rsidP="00863448">
      <w:pPr>
        <w:spacing w:after="120" w:line="240" w:lineRule="auto"/>
        <w:rPr>
          <w:rFonts w:cstheme="minorHAnsi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5201EE" wp14:editId="73C079BF">
            <wp:simplePos x="0" y="0"/>
            <wp:positionH relativeFrom="margin">
              <wp:align>right</wp:align>
            </wp:positionH>
            <wp:positionV relativeFrom="paragraph">
              <wp:posOffset>-187960</wp:posOffset>
            </wp:positionV>
            <wp:extent cx="1326628" cy="1332000"/>
            <wp:effectExtent l="0" t="0" r="6985" b="1905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628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B32" w:rsidRPr="00903230">
        <w:rPr>
          <w:rFonts w:ascii="Arial Narrow" w:hAnsi="Arial Narrow"/>
          <w:b/>
          <w:color w:val="8A157E"/>
          <w:sz w:val="40"/>
          <w:szCs w:val="32"/>
        </w:rPr>
        <w:t xml:space="preserve">International </w:t>
      </w:r>
      <w:r w:rsidR="00B37B32" w:rsidRPr="00903230">
        <w:rPr>
          <w:rFonts w:ascii="Arial Narrow" w:hAnsi="Arial Narrow"/>
          <w:b/>
          <w:color w:val="801A5E"/>
          <w:sz w:val="40"/>
          <w:szCs w:val="32"/>
        </w:rPr>
        <w:t>Theatre</w:t>
      </w:r>
      <w:r w:rsidR="00B37B32" w:rsidRPr="00903230">
        <w:rPr>
          <w:rFonts w:ascii="Arial Narrow" w:hAnsi="Arial Narrow"/>
          <w:b/>
          <w:color w:val="8A157E"/>
          <w:sz w:val="40"/>
          <w:szCs w:val="32"/>
        </w:rPr>
        <w:t xml:space="preserve"> Institute ITI</w:t>
      </w:r>
      <w:r w:rsidR="00B37B32" w:rsidRPr="00903230">
        <w:rPr>
          <w:rFonts w:ascii="Arial Narrow" w:hAnsi="Arial Narrow"/>
          <w:sz w:val="28"/>
        </w:rPr>
        <w:br/>
      </w:r>
      <w:r w:rsidR="00B37B32" w:rsidRPr="00903230">
        <w:rPr>
          <w:rFonts w:ascii="Arial Narrow" w:hAnsi="Arial Narrow"/>
          <w:b/>
          <w:sz w:val="28"/>
        </w:rPr>
        <w:t>World Organization for the Performing Arts</w:t>
      </w:r>
      <w:r w:rsidR="00B37B32" w:rsidRPr="00B211A6">
        <w:br/>
      </w:r>
      <w:bookmarkStart w:id="0" w:name="_Hlk15175"/>
      <w:r w:rsidR="00B37B32">
        <w:rPr>
          <w:rFonts w:ascii="Garamond" w:hAnsi="Garamond" w:cs="Arial"/>
          <w:b/>
          <w:color w:val="8A157E"/>
          <w:sz w:val="24"/>
          <w:szCs w:val="24"/>
        </w:rPr>
        <w:br/>
      </w:r>
      <w:r w:rsidR="00FE77E7">
        <w:rPr>
          <w:rFonts w:ascii="Garamond" w:hAnsi="Garamond" w:cs="Arial"/>
          <w:b/>
          <w:color w:val="8A157E"/>
          <w:sz w:val="28"/>
          <w:szCs w:val="28"/>
        </w:rPr>
        <w:br/>
      </w:r>
      <w:r w:rsidR="00B37B32" w:rsidRPr="00683343">
        <w:rPr>
          <w:rFonts w:cstheme="minorHAnsi"/>
          <w:b/>
          <w:color w:val="8A157E"/>
          <w:sz w:val="28"/>
          <w:szCs w:val="28"/>
        </w:rPr>
        <w:t xml:space="preserve">Message for World Theatre Day </w:t>
      </w:r>
      <w:r w:rsidR="00BE0DBF" w:rsidRPr="00683343">
        <w:rPr>
          <w:rFonts w:cstheme="minorHAnsi"/>
          <w:b/>
          <w:color w:val="8A157E"/>
          <w:sz w:val="28"/>
          <w:szCs w:val="28"/>
        </w:rPr>
        <w:t>202</w:t>
      </w:r>
      <w:r>
        <w:rPr>
          <w:rFonts w:cstheme="minorHAnsi"/>
          <w:b/>
          <w:color w:val="8A157E"/>
          <w:sz w:val="28"/>
          <w:szCs w:val="28"/>
        </w:rPr>
        <w:t>3</w:t>
      </w:r>
      <w:r w:rsidR="00BE0DBF" w:rsidRPr="00683343">
        <w:rPr>
          <w:rFonts w:cstheme="minorHAnsi"/>
          <w:b/>
          <w:color w:val="8A157E"/>
          <w:sz w:val="28"/>
          <w:szCs w:val="28"/>
        </w:rPr>
        <w:t xml:space="preserve"> – 27 March</w:t>
      </w:r>
      <w:r w:rsidR="00FE77E7" w:rsidRPr="00683343">
        <w:rPr>
          <w:rFonts w:cstheme="minorHAnsi"/>
          <w:b/>
          <w:color w:val="8A157E"/>
          <w:sz w:val="28"/>
          <w:szCs w:val="28"/>
        </w:rPr>
        <w:br/>
      </w:r>
      <w:r w:rsidR="00BE0DBF" w:rsidRPr="00683343">
        <w:rPr>
          <w:rFonts w:cstheme="minorHAnsi"/>
          <w:b/>
          <w:color w:val="8A157E"/>
          <w:sz w:val="28"/>
          <w:szCs w:val="28"/>
        </w:rPr>
        <w:br/>
      </w:r>
      <w:r w:rsidR="00FE77E7" w:rsidRPr="00683343">
        <w:rPr>
          <w:rFonts w:cstheme="minorHAnsi"/>
          <w:b/>
          <w:sz w:val="28"/>
          <w:szCs w:val="28"/>
        </w:rPr>
        <w:t>Author of the Message</w:t>
      </w:r>
      <w:r w:rsidR="00BE0DBF" w:rsidRPr="00683343">
        <w:rPr>
          <w:rFonts w:cstheme="minorHAnsi"/>
          <w:b/>
          <w:sz w:val="28"/>
          <w:szCs w:val="28"/>
        </w:rPr>
        <w:t xml:space="preserve">: </w:t>
      </w:r>
      <w:bookmarkStart w:id="1" w:name="_Hlk96582756"/>
      <w:proofErr w:type="spellStart"/>
      <w:r w:rsidRPr="001C4CC4">
        <w:rPr>
          <w:rFonts w:cstheme="minorHAnsi"/>
          <w:b/>
          <w:sz w:val="28"/>
          <w:szCs w:val="28"/>
        </w:rPr>
        <w:t>Samiha</w:t>
      </w:r>
      <w:proofErr w:type="spellEnd"/>
      <w:r w:rsidRPr="001C4CC4">
        <w:rPr>
          <w:rFonts w:cstheme="minorHAnsi"/>
          <w:b/>
          <w:sz w:val="28"/>
          <w:szCs w:val="28"/>
        </w:rPr>
        <w:t xml:space="preserve"> AYOUB</w:t>
      </w:r>
      <w:r w:rsidR="00BE0DBF" w:rsidRPr="00683343">
        <w:rPr>
          <w:rFonts w:cstheme="minorHAnsi"/>
          <w:b/>
          <w:sz w:val="28"/>
          <w:szCs w:val="28"/>
        </w:rPr>
        <w:t xml:space="preserve">, </w:t>
      </w:r>
      <w:bookmarkEnd w:id="1"/>
      <w:r>
        <w:rPr>
          <w:rFonts w:cstheme="minorHAnsi"/>
          <w:b/>
          <w:sz w:val="28"/>
          <w:szCs w:val="28"/>
        </w:rPr>
        <w:t>E</w:t>
      </w:r>
      <w:r w:rsidRPr="001C4CC4">
        <w:rPr>
          <w:rFonts w:cstheme="minorHAnsi"/>
          <w:b/>
          <w:sz w:val="28"/>
          <w:szCs w:val="28"/>
        </w:rPr>
        <w:t>gypt</w:t>
      </w:r>
      <w:r w:rsidR="00B37B32" w:rsidRPr="00683343">
        <w:rPr>
          <w:rFonts w:cstheme="minorHAnsi"/>
          <w:b/>
          <w:sz w:val="24"/>
          <w:szCs w:val="24"/>
        </w:rPr>
        <w:br/>
      </w:r>
      <w:r w:rsidRPr="001C4CC4">
        <w:rPr>
          <w:rFonts w:cstheme="minorHAnsi"/>
          <w:bCs/>
          <w:sz w:val="28"/>
          <w:szCs w:val="28"/>
        </w:rPr>
        <w:t>Egyptian actress</w:t>
      </w:r>
      <w:r w:rsidR="00863448" w:rsidRPr="00683343">
        <w:rPr>
          <w:rFonts w:cstheme="minorHAnsi"/>
          <w:b/>
          <w:sz w:val="24"/>
          <w:szCs w:val="24"/>
        </w:rPr>
        <w:br/>
      </w:r>
    </w:p>
    <w:p w14:paraId="2703BF4E" w14:textId="3B699D83" w:rsidR="00BE0DBF" w:rsidRPr="00683343" w:rsidRDefault="006C6A1A" w:rsidP="00863448">
      <w:pPr>
        <w:pBdr>
          <w:bottom w:val="single" w:sz="6" w:space="1" w:color="auto"/>
        </w:pBdr>
        <w:spacing w:line="360" w:lineRule="auto"/>
        <w:rPr>
          <w:rFonts w:cstheme="minorHAnsi"/>
          <w:color w:val="8A157E"/>
          <w:sz w:val="24"/>
          <w:szCs w:val="24"/>
        </w:rPr>
      </w:pPr>
      <w:r>
        <w:rPr>
          <w:rFonts w:cstheme="minorHAnsi"/>
          <w:color w:val="8A157E"/>
          <w:sz w:val="24"/>
          <w:szCs w:val="24"/>
        </w:rPr>
        <w:t>Arabic</w:t>
      </w:r>
      <w:r w:rsidR="00B37B32" w:rsidRPr="00683343">
        <w:rPr>
          <w:rFonts w:cstheme="minorHAnsi"/>
          <w:color w:val="8A157E"/>
          <w:sz w:val="24"/>
          <w:szCs w:val="24"/>
        </w:rPr>
        <w:t xml:space="preserve"> (</w:t>
      </w:r>
      <w:r w:rsidRPr="006C6A1A">
        <w:rPr>
          <w:rFonts w:cstheme="minorHAnsi"/>
          <w:color w:val="8A157E"/>
          <w:sz w:val="24"/>
          <w:szCs w:val="24"/>
        </w:rPr>
        <w:t>original</w:t>
      </w:r>
      <w:r w:rsidR="00B37B32" w:rsidRPr="00683343">
        <w:rPr>
          <w:rFonts w:cstheme="minorHAnsi"/>
          <w:color w:val="8A157E"/>
          <w:sz w:val="24"/>
          <w:szCs w:val="24"/>
        </w:rPr>
        <w:t>)</w:t>
      </w:r>
      <w:r w:rsidR="005B0351" w:rsidRPr="00683343">
        <w:rPr>
          <w:rFonts w:cstheme="minorHAnsi"/>
          <w:color w:val="8A157E"/>
          <w:sz w:val="24"/>
          <w:szCs w:val="24"/>
        </w:rPr>
        <w:t xml:space="preserve"> </w:t>
      </w:r>
      <w:bookmarkEnd w:id="0"/>
    </w:p>
    <w:p w14:paraId="7D97194B" w14:textId="7AAAFCAA" w:rsidR="006C6A1A" w:rsidRPr="006C6A1A" w:rsidRDefault="000D0BD0" w:rsidP="006C6A1A">
      <w:pPr>
        <w:spacing w:after="0" w:line="360" w:lineRule="auto"/>
        <w:rPr>
          <w:rFonts w:cstheme="minorHAnsi"/>
          <w:color w:val="1A1A1A"/>
          <w:sz w:val="24"/>
          <w:szCs w:val="24"/>
          <w:lang w:bidi="ar-AE"/>
        </w:rPr>
      </w:pPr>
      <w:r w:rsidRPr="00683343">
        <w:rPr>
          <w:rFonts w:cstheme="minorHAnsi"/>
          <w:b/>
          <w:color w:val="8A157E"/>
          <w:sz w:val="28"/>
          <w:szCs w:val="28"/>
        </w:rPr>
        <w:t>World Theatre Day Message 202</w:t>
      </w:r>
      <w:r w:rsidR="001C4CC4">
        <w:rPr>
          <w:rFonts w:cstheme="minorHAnsi"/>
          <w:b/>
          <w:color w:val="8A157E"/>
          <w:sz w:val="28"/>
          <w:szCs w:val="28"/>
        </w:rPr>
        <w:t>3</w:t>
      </w:r>
      <w:r w:rsidRPr="00683343">
        <w:rPr>
          <w:rFonts w:cstheme="minorHAnsi"/>
          <w:b/>
          <w:color w:val="8A157E"/>
          <w:sz w:val="28"/>
          <w:szCs w:val="28"/>
        </w:rPr>
        <w:t xml:space="preserve"> </w:t>
      </w:r>
      <w:r w:rsidRPr="00683343">
        <w:rPr>
          <w:rFonts w:cstheme="minorHAnsi"/>
          <w:b/>
          <w:sz w:val="28"/>
          <w:szCs w:val="28"/>
        </w:rPr>
        <w:t xml:space="preserve">by </w:t>
      </w:r>
      <w:proofErr w:type="spellStart"/>
      <w:r w:rsidR="001C4CC4" w:rsidRPr="001C4CC4">
        <w:rPr>
          <w:rFonts w:cstheme="minorHAnsi"/>
          <w:b/>
          <w:sz w:val="28"/>
          <w:szCs w:val="28"/>
        </w:rPr>
        <w:t>Samiha</w:t>
      </w:r>
      <w:proofErr w:type="spellEnd"/>
      <w:r w:rsidR="001C4CC4" w:rsidRPr="001C4CC4">
        <w:rPr>
          <w:rFonts w:cstheme="minorHAnsi"/>
          <w:b/>
          <w:sz w:val="28"/>
          <w:szCs w:val="28"/>
        </w:rPr>
        <w:t xml:space="preserve"> AYOUB</w:t>
      </w:r>
    </w:p>
    <w:p w14:paraId="28B244D0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صدقائ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ي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ع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حاء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</w:t>
      </w:r>
      <w:proofErr w:type="spellEnd"/>
    </w:p>
    <w:p w14:paraId="5A06AF0F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بث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يك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كلم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ذكر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ي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بقد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عترين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شعو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غام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السعاد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ن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تحدث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يك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إ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ذ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يان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ختلج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ح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طأ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عاني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ع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–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سرحي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غي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سرحي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–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ضغوط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طاحن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مشاع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صادم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سط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نتا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ال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د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استقرا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نتيج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باش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م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الم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ي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صراع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حرو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كوارث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طبيع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ان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آثار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دم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يس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قط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الم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اد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إن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ذل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الم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روح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سلام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نفس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4D76C7F0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تحدث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يك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ي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ين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نتابن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شعو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أس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الجز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نعزل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السف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هارب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ف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عبأ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الضبا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نش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شراع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يبح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غي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د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يس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ر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أف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هدي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رغ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ذل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كم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بحار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آمل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ص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رفأ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آ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حتوي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ع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ي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طوي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سط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مواج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ح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اد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60E114D5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ك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الم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واح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كث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صاق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بعض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بعض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ي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ذ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وق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ك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كث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نافر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بتعاد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عض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بعض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ي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ه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ك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فارق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دراماتيك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فرض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ي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الم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عاص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رغ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شهد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ع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قار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داو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أخبا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اتصال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ديث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سر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واجز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دو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جغراف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شهد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صراع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توتر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اق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صو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نطق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خلق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سط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قار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ظاهر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باعد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وهري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نئ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جوه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قيق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لإنسان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بسط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صور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35E916A2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وهر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أصل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ع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سان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حض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ائ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وه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إنسان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قيق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ه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و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رائ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ظي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نسطنط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ستناسلافسك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"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دخ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الوح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دمي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تر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غبا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أوساخ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خارج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حق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ر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خاوف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صغي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مشاحن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صعوب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بسيط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ع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لابس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خارج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–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أشياء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دم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يات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تلف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نتباه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عيدً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ن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–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با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"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د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عتل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خشب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إن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عتلي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بداخل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حد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إنسا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ح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دي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د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ظيم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انقسا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توال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تتحو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يو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ثي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بث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تد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تور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تزده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قط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ننتش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عطر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ع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آخر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4A1603DE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ق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مؤلف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مخرج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ممثل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سينوغرافي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شعراء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موسيقي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مصمم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وريوجرافي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حت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تنقني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فني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ستثناء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ع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خل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ك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وجود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ب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ب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عتل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خشب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lastRenderedPageBreak/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ستح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د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ان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تعهد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صدر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نون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حتضن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قلب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اني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أتلف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ع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عقل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رزين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وف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حتاج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سبا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استمرا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بقاء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499F2C45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رب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غال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د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قو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ق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خشب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ع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فس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توليد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د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جم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شتع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بر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ظلم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ضيئ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ظلم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لي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يدفئ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رودت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من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رونق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يجسد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جعل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ابض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ذ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معن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وف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أسبا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فهم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ستخد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و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ف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مواجه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ظلم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جه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تطرف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عتن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ذه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تد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.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نبذ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ج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ذل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هد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وقت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عرق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دموع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دمائ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أعصاب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توج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ي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ذل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ج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حقي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رسال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سام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دافع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ي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خي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جما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مؤمن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ح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ستح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عاش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7A723DFC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تحدث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ليك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يو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مجر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ديث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ت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لاحتفا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أب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فنو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ع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"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"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وم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إن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أدعوك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تقفو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صف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حد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ع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د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ي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كتف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كتف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نناد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أ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صوت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عتد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ص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سارح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لتخرج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كلمات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توقظ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ضمي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أسر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بحثو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داخلك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جوه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فقو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للإنسا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إنسا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سم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ح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تعاطف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رقي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تقب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لآخ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لتنبذو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صو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قميئ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لوحش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عنصر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صراع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دمو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أحاد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فكي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تطرف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والغل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ق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ش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إنسا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أرض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تح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ذ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سماء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ذ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آلاف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سن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سيظ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مش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لتخرجو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دمي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وحا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حرو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لصراعات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دمو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لتدعو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ترك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اب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ع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سانيت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صب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عتري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ش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تعو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خر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قين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اطع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يجعل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ع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ؤهلي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حق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فخ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أن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ش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بأن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ع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شقاء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إنسان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0BC0F478" w14:textId="77777777" w:rsidR="006C6A1A" w:rsidRPr="006C6A1A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1A1A1A"/>
          <w:sz w:val="24"/>
          <w:szCs w:val="24"/>
          <w:lang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رسالت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سرحيو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حمل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شع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تنوي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ذ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و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ظهور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أو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مث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و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خشب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سر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كو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طليع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مواجه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لك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قبيح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دمي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إنسان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،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واجهه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ك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هو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جمي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نق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وإنساني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ح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ل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ح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غيرن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نمتلك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القدر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لى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بث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proofErr w:type="gramStart"/>
      <w:r w:rsidRPr="006C6A1A">
        <w:rPr>
          <w:rFonts w:cstheme="minorHAnsi"/>
          <w:color w:val="1A1A1A"/>
          <w:sz w:val="24"/>
          <w:szCs w:val="24"/>
          <w:lang w:bidi="ar-AE"/>
        </w:rPr>
        <w:t>الحيا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.</w:t>
      </w:r>
      <w:proofErr w:type="gram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فلنبثها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عناً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من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جل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عالم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حد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إنساني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واحد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>.</w:t>
      </w:r>
    </w:p>
    <w:p w14:paraId="3691E7FE" w14:textId="046F6641" w:rsidR="00F87D6F" w:rsidRPr="001C4CC4" w:rsidRDefault="006C6A1A" w:rsidP="006C6A1A">
      <w:pPr>
        <w:shd w:val="clear" w:color="auto" w:fill="FFFFFF"/>
        <w:spacing w:line="360" w:lineRule="auto"/>
        <w:jc w:val="right"/>
        <w:rPr>
          <w:rFonts w:cstheme="minorHAnsi"/>
          <w:color w:val="222222"/>
          <w:sz w:val="24"/>
          <w:szCs w:val="24"/>
          <w:lang w:eastAsia="zh-CN" w:bidi="ar-AE"/>
        </w:rPr>
      </w:pP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سميحة</w:t>
      </w:r>
      <w:proofErr w:type="spellEnd"/>
      <w:r w:rsidRPr="006C6A1A">
        <w:rPr>
          <w:rFonts w:cstheme="minorHAnsi"/>
          <w:color w:val="1A1A1A"/>
          <w:sz w:val="24"/>
          <w:szCs w:val="24"/>
          <w:lang w:bidi="ar-AE"/>
        </w:rPr>
        <w:t xml:space="preserve"> </w:t>
      </w:r>
      <w:proofErr w:type="spellStart"/>
      <w:r w:rsidRPr="006C6A1A">
        <w:rPr>
          <w:rFonts w:cstheme="minorHAnsi"/>
          <w:color w:val="1A1A1A"/>
          <w:sz w:val="24"/>
          <w:szCs w:val="24"/>
          <w:lang w:bidi="ar-AE"/>
        </w:rPr>
        <w:t>أيوب</w:t>
      </w:r>
      <w:proofErr w:type="spellEnd"/>
    </w:p>
    <w:sectPr w:rsidR="00F87D6F" w:rsidRPr="001C4CC4" w:rsidSect="00903230">
      <w:footerReference w:type="default" r:id="rId9"/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D9CB7" w14:textId="77777777" w:rsidR="00987B4F" w:rsidRDefault="00987B4F" w:rsidP="00225A6B">
      <w:pPr>
        <w:spacing w:after="0" w:line="240" w:lineRule="auto"/>
      </w:pPr>
      <w:r>
        <w:separator/>
      </w:r>
    </w:p>
  </w:endnote>
  <w:endnote w:type="continuationSeparator" w:id="0">
    <w:p w14:paraId="2BBD7CAB" w14:textId="77777777" w:rsidR="00987B4F" w:rsidRDefault="00987B4F" w:rsidP="00225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7299221"/>
      <w:docPartObj>
        <w:docPartGallery w:val="Page Numbers (Bottom of Page)"/>
        <w:docPartUnique/>
      </w:docPartObj>
    </w:sdtPr>
    <w:sdtContent>
      <w:p w14:paraId="7E786287" w14:textId="0F6EC06F" w:rsidR="00903230" w:rsidRDefault="0090323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  <w:r>
          <w:t xml:space="preserve"> of 2 pages</w:t>
        </w:r>
      </w:p>
    </w:sdtContent>
  </w:sdt>
  <w:p w14:paraId="289A0568" w14:textId="77777777" w:rsidR="00903230" w:rsidRDefault="0090323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35662" w14:textId="77777777" w:rsidR="00987B4F" w:rsidRDefault="00987B4F" w:rsidP="00225A6B">
      <w:pPr>
        <w:spacing w:after="0" w:line="240" w:lineRule="auto"/>
      </w:pPr>
      <w:r>
        <w:separator/>
      </w:r>
    </w:p>
  </w:footnote>
  <w:footnote w:type="continuationSeparator" w:id="0">
    <w:p w14:paraId="3820EA9E" w14:textId="77777777" w:rsidR="00987B4F" w:rsidRDefault="00987B4F" w:rsidP="00225A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8646645">
    <w:abstractNumId w:val="0"/>
  </w:num>
  <w:num w:numId="2" w16cid:durableId="480538813">
    <w:abstractNumId w:val="3"/>
  </w:num>
  <w:num w:numId="3" w16cid:durableId="701706569">
    <w:abstractNumId w:val="2"/>
  </w:num>
  <w:num w:numId="4" w16cid:durableId="854882397">
    <w:abstractNumId w:val="5"/>
  </w:num>
  <w:num w:numId="5" w16cid:durableId="1078820730">
    <w:abstractNumId w:val="4"/>
  </w:num>
  <w:num w:numId="6" w16cid:durableId="1317799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qwUAI5ofgywAAAA="/>
  </w:docVars>
  <w:rsids>
    <w:rsidRoot w:val="00B37B32"/>
    <w:rsid w:val="000D0BD0"/>
    <w:rsid w:val="001C4CC4"/>
    <w:rsid w:val="00225A6B"/>
    <w:rsid w:val="0025792F"/>
    <w:rsid w:val="003765DA"/>
    <w:rsid w:val="0041753F"/>
    <w:rsid w:val="00530652"/>
    <w:rsid w:val="00532588"/>
    <w:rsid w:val="005451BC"/>
    <w:rsid w:val="005B0351"/>
    <w:rsid w:val="005D3A31"/>
    <w:rsid w:val="005F6EA0"/>
    <w:rsid w:val="00631B29"/>
    <w:rsid w:val="00683343"/>
    <w:rsid w:val="006C6A1A"/>
    <w:rsid w:val="00801F27"/>
    <w:rsid w:val="00802B21"/>
    <w:rsid w:val="00863448"/>
    <w:rsid w:val="00903230"/>
    <w:rsid w:val="0096089E"/>
    <w:rsid w:val="00987B4F"/>
    <w:rsid w:val="00B37B32"/>
    <w:rsid w:val="00BE0DBF"/>
    <w:rsid w:val="00C070F6"/>
    <w:rsid w:val="00C25482"/>
    <w:rsid w:val="00CE5B59"/>
    <w:rsid w:val="00E90F1F"/>
    <w:rsid w:val="00F573C4"/>
    <w:rsid w:val="00F7270F"/>
    <w:rsid w:val="00F87D6F"/>
    <w:rsid w:val="00FE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B37B32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3765DA"/>
    <w:pPr>
      <w:ind w:left="720"/>
      <w:contextualSpacing/>
    </w:pPr>
  </w:style>
  <w:style w:type="paragraph" w:styleId="a5">
    <w:name w:val="footnote text"/>
    <w:basedOn w:val="a"/>
    <w:link w:val="a6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a6">
    <w:name w:val="脚注文本 字符"/>
    <w:basedOn w:val="a0"/>
    <w:link w:val="a5"/>
    <w:uiPriority w:val="99"/>
    <w:semiHidden/>
    <w:rsid w:val="003765DA"/>
    <w:rPr>
      <w:sz w:val="20"/>
      <w:szCs w:val="20"/>
      <w:lang w:eastAsia="ja-JP"/>
    </w:rPr>
  </w:style>
  <w:style w:type="character" w:styleId="a7">
    <w:name w:val="footnote reference"/>
    <w:basedOn w:val="a0"/>
    <w:uiPriority w:val="99"/>
    <w:semiHidden/>
    <w:unhideWhenUsed/>
    <w:rsid w:val="003765DA"/>
    <w:rPr>
      <w:vertAlign w:val="superscript"/>
    </w:rPr>
  </w:style>
  <w:style w:type="paragraph" w:styleId="a8">
    <w:name w:val="header"/>
    <w:basedOn w:val="a"/>
    <w:link w:val="a9"/>
    <w:uiPriority w:val="99"/>
    <w:unhideWhenUsed/>
    <w:rsid w:val="00225A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9">
    <w:name w:val="页眉 字符"/>
    <w:basedOn w:val="a0"/>
    <w:link w:val="a8"/>
    <w:uiPriority w:val="99"/>
    <w:rsid w:val="00225A6B"/>
    <w:rPr>
      <w:lang w:val="en-GB"/>
    </w:rPr>
  </w:style>
  <w:style w:type="paragraph" w:styleId="aa">
    <w:name w:val="footer"/>
    <w:basedOn w:val="a"/>
    <w:link w:val="ab"/>
    <w:uiPriority w:val="99"/>
    <w:unhideWhenUsed/>
    <w:rsid w:val="00225A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b">
    <w:name w:val="页脚 字符"/>
    <w:basedOn w:val="a0"/>
    <w:link w:val="aa"/>
    <w:uiPriority w:val="99"/>
    <w:rsid w:val="00225A6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71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2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342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77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790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0140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F8EE0-66E8-4AA3-8906-E1D0FD1D5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SH ITI</cp:lastModifiedBy>
  <cp:revision>10</cp:revision>
  <cp:lastPrinted>2022-03-01T03:34:00Z</cp:lastPrinted>
  <dcterms:created xsi:type="dcterms:W3CDTF">2021-03-04T09:24:00Z</dcterms:created>
  <dcterms:modified xsi:type="dcterms:W3CDTF">2023-03-09T03:05:00Z</dcterms:modified>
</cp:coreProperties>
</file>